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EF6690" w14:textId="77777777" w:rsidR="00E8772C" w:rsidRDefault="00A73FA7">
      <w:pPr>
        <w:pStyle w:val="a4"/>
      </w:pPr>
      <w:bookmarkStart w:id="0" w:name="_GoBack"/>
      <w:bookmarkEnd w:id="0"/>
      <w:r>
        <w:t>Лабораторная работа №2</w:t>
      </w:r>
    </w:p>
    <w:p w14:paraId="2A3E96AE" w14:textId="77777777" w:rsidR="00E8772C" w:rsidRDefault="00A73FA7">
      <w:pPr>
        <w:pStyle w:val="a5"/>
      </w:pPr>
      <w:r>
        <w:t>Дискреционное разграничение прав в Linux. Основные атрибуты</w:t>
      </w:r>
    </w:p>
    <w:p w14:paraId="3E274822" w14:textId="77777777" w:rsidR="00E8772C" w:rsidRDefault="00A73FA7">
      <w:pPr>
        <w:pStyle w:val="Author"/>
      </w:pPr>
      <w:r>
        <w:t>Шуваев Сергей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349058443"/>
        <w:docPartObj>
          <w:docPartGallery w:val="Table of Contents"/>
          <w:docPartUnique/>
        </w:docPartObj>
      </w:sdtPr>
      <w:sdtEndPr/>
      <w:sdtContent>
        <w:p w14:paraId="04071FAA" w14:textId="77777777" w:rsidR="00E8772C" w:rsidRDefault="00A73FA7">
          <w:pPr>
            <w:pStyle w:val="ae"/>
          </w:pPr>
          <w:r>
            <w:t>Содержание</w:t>
          </w:r>
        </w:p>
        <w:p w14:paraId="20567209" w14:textId="77777777" w:rsidR="00D92037" w:rsidRDefault="00A73FA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D92037">
            <w:fldChar w:fldCharType="separate"/>
          </w:r>
          <w:hyperlink w:anchor="_Toc159789112" w:history="1">
            <w:r w:rsidR="00D92037" w:rsidRPr="00E27812">
              <w:rPr>
                <w:rStyle w:val="ad"/>
                <w:noProof/>
              </w:rPr>
              <w:t>1</w:t>
            </w:r>
            <w:r w:rsidR="00D92037">
              <w:rPr>
                <w:noProof/>
              </w:rPr>
              <w:tab/>
            </w:r>
            <w:r w:rsidR="00D92037" w:rsidRPr="00E27812">
              <w:rPr>
                <w:rStyle w:val="ad"/>
                <w:noProof/>
              </w:rPr>
              <w:t>Цель работы</w:t>
            </w:r>
            <w:r w:rsidR="00D92037">
              <w:rPr>
                <w:noProof/>
                <w:webHidden/>
              </w:rPr>
              <w:tab/>
            </w:r>
            <w:r w:rsidR="00D92037">
              <w:rPr>
                <w:noProof/>
                <w:webHidden/>
              </w:rPr>
              <w:fldChar w:fldCharType="begin"/>
            </w:r>
            <w:r w:rsidR="00D92037">
              <w:rPr>
                <w:noProof/>
                <w:webHidden/>
              </w:rPr>
              <w:instrText xml:space="preserve"> PAGEREF _Toc159789112 \h </w:instrText>
            </w:r>
            <w:r w:rsidR="00D92037">
              <w:rPr>
                <w:noProof/>
                <w:webHidden/>
              </w:rPr>
            </w:r>
            <w:r w:rsidR="00D92037">
              <w:rPr>
                <w:noProof/>
                <w:webHidden/>
              </w:rPr>
              <w:fldChar w:fldCharType="separate"/>
            </w:r>
            <w:r w:rsidR="00D92037">
              <w:rPr>
                <w:noProof/>
                <w:webHidden/>
              </w:rPr>
              <w:t>1</w:t>
            </w:r>
            <w:r w:rsidR="00D92037">
              <w:rPr>
                <w:noProof/>
                <w:webHidden/>
              </w:rPr>
              <w:fldChar w:fldCharType="end"/>
            </w:r>
          </w:hyperlink>
        </w:p>
        <w:p w14:paraId="2F617C5E" w14:textId="77777777" w:rsidR="00D92037" w:rsidRDefault="00D9203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9789113" w:history="1">
            <w:r w:rsidRPr="00E27812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E27812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7891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ECE55C" w14:textId="77777777" w:rsidR="00E8772C" w:rsidRDefault="00A73FA7">
          <w:r>
            <w:fldChar w:fldCharType="end"/>
          </w:r>
        </w:p>
      </w:sdtContent>
    </w:sdt>
    <w:p w14:paraId="2027D1A4" w14:textId="77777777" w:rsidR="00E8772C" w:rsidRDefault="00A73FA7">
      <w:pPr>
        <w:pStyle w:val="1"/>
      </w:pPr>
      <w:bookmarkStart w:id="1" w:name="цель-работы"/>
      <w:bookmarkStart w:id="2" w:name="_Toc159789112"/>
      <w:r>
        <w:rPr>
          <w:rStyle w:val="SectionNumber"/>
        </w:rPr>
        <w:t>1</w:t>
      </w:r>
      <w:r>
        <w:tab/>
        <w:t>Цель работы</w:t>
      </w:r>
      <w:bookmarkEnd w:id="2"/>
    </w:p>
    <w:p w14:paraId="32A2448A" w14:textId="77777777" w:rsidR="00E8772C" w:rsidRDefault="00A73FA7">
      <w:pPr>
        <w:pStyle w:val="FirstParagraph"/>
      </w:pPr>
      <w:r>
        <w:t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p w14:paraId="162C324F" w14:textId="77777777" w:rsidR="00E8772C" w:rsidRDefault="00A73FA7">
      <w:pPr>
        <w:pStyle w:val="1"/>
      </w:pPr>
      <w:bookmarkStart w:id="3" w:name="выполнение-лабораторной-работы"/>
      <w:bookmarkStart w:id="4" w:name="_Toc159789113"/>
      <w:bookmarkEnd w:id="1"/>
      <w:r>
        <w:rPr>
          <w:rStyle w:val="SectionNumber"/>
        </w:rPr>
        <w:t>2</w:t>
      </w:r>
      <w:r>
        <w:tab/>
        <w:t>Выполнение лабораторной работы</w:t>
      </w:r>
      <w:bookmarkEnd w:id="4"/>
    </w:p>
    <w:p w14:paraId="3892C1D0" w14:textId="77777777" w:rsidR="00E8772C" w:rsidRDefault="00A73FA7">
      <w:pPr>
        <w:pStyle w:val="FirstParagraph"/>
      </w:pPr>
      <w:r>
        <w:t>Захожу в учетную запись, соз</w:t>
      </w:r>
      <w:r>
        <w:t xml:space="preserve">данную на предыдущей ЛР. Через терминал, используя команду </w:t>
      </w:r>
      <w:r>
        <w:rPr>
          <w:rStyle w:val="VerbatimChar"/>
        </w:rPr>
        <w:t>useradd guest</w:t>
      </w:r>
      <w:r>
        <w:t xml:space="preserve"> создаю нового пользователя с именем guest. Задаю пароль с помощью команды </w:t>
      </w:r>
      <w:r>
        <w:rPr>
          <w:rStyle w:val="VerbatimChar"/>
        </w:rPr>
        <w:t>passwd guest</w:t>
      </w:r>
      <w:r>
        <w:t>.</w:t>
      </w:r>
    </w:p>
    <w:p w14:paraId="71221C7B" w14:textId="77777777" w:rsidR="00E8772C" w:rsidRDefault="00A73FA7">
      <w:pPr>
        <w:pStyle w:val="CaptionedFigure"/>
      </w:pPr>
      <w:bookmarkStart w:id="5" w:name="fig:001"/>
      <w:r>
        <w:rPr>
          <w:noProof/>
        </w:rPr>
        <w:drawing>
          <wp:inline distT="0" distB="0" distL="0" distR="0" wp14:anchorId="0A13D11F" wp14:editId="354A4AAF">
            <wp:extent cx="4549140" cy="3185160"/>
            <wp:effectExtent l="0" t="0" r="0" b="0"/>
            <wp:docPr id="22" name="Picture" descr="Рис. 1: Рис.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9140" cy="3185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44AB854E" w14:textId="77777777" w:rsidR="00E8772C" w:rsidRDefault="00A73FA7">
      <w:pPr>
        <w:pStyle w:val="ImageCaption"/>
      </w:pPr>
      <w:r>
        <w:t>Рис. 1: Рис. 1</w:t>
      </w:r>
    </w:p>
    <w:p w14:paraId="0325ED76" w14:textId="77777777" w:rsidR="00E8772C" w:rsidRDefault="00A73FA7">
      <w:pPr>
        <w:pStyle w:val="a0"/>
      </w:pPr>
      <w:r>
        <w:lastRenderedPageBreak/>
        <w:t xml:space="preserve">Вхожу в систему от имени guest и выполняю в терминале команды </w:t>
      </w:r>
      <w:r>
        <w:rPr>
          <w:rStyle w:val="VerbatimChar"/>
        </w:rPr>
        <w:t>whoami</w:t>
      </w:r>
      <w:r>
        <w:t xml:space="preserve"> </w:t>
      </w:r>
      <w:r>
        <w:rPr>
          <w:rStyle w:val="VerbatimChar"/>
        </w:rPr>
        <w:t>id</w:t>
      </w:r>
      <w:r>
        <w:t xml:space="preserve"> </w:t>
      </w:r>
      <w:r>
        <w:rPr>
          <w:rStyle w:val="VerbatimChar"/>
        </w:rPr>
        <w:t>pwd</w:t>
      </w:r>
    </w:p>
    <w:p w14:paraId="61137F76" w14:textId="77777777" w:rsidR="00E8772C" w:rsidRDefault="00A73FA7">
      <w:pPr>
        <w:pStyle w:val="a0"/>
      </w:pPr>
      <w:bookmarkStart w:id="6" w:name="fig:002"/>
      <w:r>
        <w:rPr>
          <w:noProof/>
        </w:rPr>
        <w:drawing>
          <wp:inline distT="0" distB="0" distL="0" distR="0" wp14:anchorId="7E1FECCB" wp14:editId="29CC240E">
            <wp:extent cx="5006340" cy="3535679"/>
            <wp:effectExtent l="0" t="0" r="0" b="0"/>
            <wp:docPr id="26" name="Picture" descr="Рис.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6340" cy="3535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  <w:r>
        <w:t xml:space="preserve"> </w:t>
      </w:r>
      <w:bookmarkStart w:id="7" w:name="fig:003"/>
      <w:r>
        <w:rPr>
          <w:noProof/>
        </w:rPr>
        <w:drawing>
          <wp:inline distT="0" distB="0" distL="0" distR="0" wp14:anchorId="178FEDC0" wp14:editId="07A0AF3A">
            <wp:extent cx="4930140" cy="3459479"/>
            <wp:effectExtent l="0" t="0" r="0" b="0"/>
            <wp:docPr id="30" name="Picture" descr="Рис.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0140" cy="3459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440DC988" w14:textId="77777777" w:rsidR="00E8772C" w:rsidRDefault="00A73FA7">
      <w:pPr>
        <w:pStyle w:val="a0"/>
      </w:pPr>
      <w:r>
        <w:t xml:space="preserve">Просматриваю файл /etc/passwd командой </w:t>
      </w:r>
      <w:r>
        <w:rPr>
          <w:rStyle w:val="VerbatimChar"/>
        </w:rPr>
        <w:t>cat /etc/passwd</w:t>
      </w:r>
    </w:p>
    <w:p w14:paraId="5FF933F5" w14:textId="77777777" w:rsidR="00E8772C" w:rsidRDefault="00A73FA7">
      <w:pPr>
        <w:pStyle w:val="CaptionedFigure"/>
      </w:pPr>
      <w:bookmarkStart w:id="8" w:name="fig:004"/>
      <w:r>
        <w:rPr>
          <w:noProof/>
        </w:rPr>
        <w:lastRenderedPageBreak/>
        <w:drawing>
          <wp:inline distT="0" distB="0" distL="0" distR="0" wp14:anchorId="3A6EFAB2" wp14:editId="4E944219">
            <wp:extent cx="5334000" cy="3000375"/>
            <wp:effectExtent l="0" t="0" r="0" b="0"/>
            <wp:docPr id="34" name="Picture" descr="Рис. 2: Рис.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764B17C4" w14:textId="77777777" w:rsidR="00E8772C" w:rsidRDefault="00A73FA7">
      <w:pPr>
        <w:pStyle w:val="ImageCaption"/>
      </w:pPr>
      <w:r>
        <w:t>Рис. 2: Рис. 4</w:t>
      </w:r>
    </w:p>
    <w:p w14:paraId="39DBAB45" w14:textId="77777777" w:rsidR="00E8772C" w:rsidRDefault="00A73FA7">
      <w:pPr>
        <w:pStyle w:val="CaptionedFigure"/>
      </w:pPr>
      <w:bookmarkStart w:id="9" w:name="fig:005"/>
      <w:r>
        <w:rPr>
          <w:noProof/>
        </w:rPr>
        <w:drawing>
          <wp:inline distT="0" distB="0" distL="0" distR="0" wp14:anchorId="28B8A535" wp14:editId="4EA699DA">
            <wp:extent cx="4610100" cy="3215640"/>
            <wp:effectExtent l="0" t="0" r="0" b="0"/>
            <wp:docPr id="38" name="Picture" descr="Рис. 3: Рис.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215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3B4653A7" w14:textId="77777777" w:rsidR="00E8772C" w:rsidRDefault="00A73FA7">
      <w:pPr>
        <w:pStyle w:val="ImageCaption"/>
      </w:pPr>
      <w:r>
        <w:t>Рис. 3: Рис. 5</w:t>
      </w:r>
    </w:p>
    <w:p w14:paraId="1404027D" w14:textId="77777777" w:rsidR="00E8772C" w:rsidRDefault="00A73FA7">
      <w:pPr>
        <w:pStyle w:val="a0"/>
      </w:pPr>
      <w:r>
        <w:t>uid - 1001 gid - 1001</w:t>
      </w:r>
    </w:p>
    <w:p w14:paraId="78E0408F" w14:textId="77777777" w:rsidR="00E8772C" w:rsidRDefault="00A73FA7">
      <w:pPr>
        <w:pStyle w:val="a0"/>
      </w:pPr>
      <w:r>
        <w:t xml:space="preserve">Определяю существующие в системе директории командой </w:t>
      </w:r>
      <w:r>
        <w:rPr>
          <w:rStyle w:val="VerbatimChar"/>
        </w:rPr>
        <w:t>ls -l /home</w:t>
      </w:r>
      <w:r>
        <w:t xml:space="preserve"> и получаю список директорий. Установлены пава на запись чтение и выполнение(wr</w:t>
      </w:r>
      <w:r>
        <w:t>x).</w:t>
      </w:r>
    </w:p>
    <w:p w14:paraId="4E19B545" w14:textId="77777777" w:rsidR="00E8772C" w:rsidRDefault="00A73FA7">
      <w:pPr>
        <w:pStyle w:val="CaptionedFigure"/>
      </w:pPr>
      <w:bookmarkStart w:id="10" w:name="fig:006"/>
      <w:r>
        <w:rPr>
          <w:noProof/>
        </w:rPr>
        <w:lastRenderedPageBreak/>
        <w:drawing>
          <wp:inline distT="0" distB="0" distL="0" distR="0" wp14:anchorId="6869117E" wp14:editId="21D0EBB0">
            <wp:extent cx="5059680" cy="2598420"/>
            <wp:effectExtent l="0" t="0" r="0" b="0"/>
            <wp:docPr id="42" name="Picture" descr="Рис. 4: Рис.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598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4B4BF3B4" w14:textId="77777777" w:rsidR="00E8772C" w:rsidRDefault="00A73FA7">
      <w:pPr>
        <w:pStyle w:val="ImageCaption"/>
      </w:pPr>
      <w:r>
        <w:t>Рис. 4: Рис. 6</w:t>
      </w:r>
    </w:p>
    <w:p w14:paraId="3BD11FDA" w14:textId="77777777" w:rsidR="00E8772C" w:rsidRDefault="00A73FA7">
      <w:pPr>
        <w:pStyle w:val="a0"/>
      </w:pPr>
      <w:r>
        <w:t xml:space="preserve">Создаю в домашней директории поддиректорию dir1 командой </w:t>
      </w:r>
      <w:r>
        <w:rPr>
          <w:rStyle w:val="VerbatimChar"/>
        </w:rPr>
        <w:t>mkdir dir1</w:t>
      </w:r>
      <w:r>
        <w:t xml:space="preserve"> и проверяю права предыдущими командами и список директорий. Затем снимаю с директории dir1 все атрибуты командой </w:t>
      </w:r>
      <w:r>
        <w:rPr>
          <w:rStyle w:val="VerbatimChar"/>
        </w:rPr>
        <w:t>chmod 000 dir1</w:t>
      </w:r>
    </w:p>
    <w:p w14:paraId="60BFB168" w14:textId="77777777" w:rsidR="00E8772C" w:rsidRDefault="00A73FA7">
      <w:pPr>
        <w:pStyle w:val="CaptionedFigure"/>
      </w:pPr>
      <w:bookmarkStart w:id="11" w:name="fig:007"/>
      <w:r>
        <w:rPr>
          <w:noProof/>
        </w:rPr>
        <w:drawing>
          <wp:inline distT="0" distB="0" distL="0" distR="0" wp14:anchorId="66EE7B67" wp14:editId="66010EA9">
            <wp:extent cx="3901440" cy="2598420"/>
            <wp:effectExtent l="0" t="0" r="0" b="0"/>
            <wp:docPr id="46" name="Picture" descr="Рис. 5: Рис.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440" cy="2598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3505BA00" w14:textId="77777777" w:rsidR="00E8772C" w:rsidRDefault="00A73FA7">
      <w:pPr>
        <w:pStyle w:val="ImageCaption"/>
      </w:pPr>
      <w:r>
        <w:t>Рис. 5: Рис. 7</w:t>
      </w:r>
    </w:p>
    <w:p w14:paraId="37BD55F6" w14:textId="77777777" w:rsidR="00E8772C" w:rsidRDefault="00A73FA7">
      <w:pPr>
        <w:pStyle w:val="a0"/>
      </w:pPr>
      <w:r>
        <w:t>При попытке создать фа</w:t>
      </w:r>
      <w:r>
        <w:t>йл в директории я получаю отказ из-за неимения прав администратора</w:t>
      </w:r>
    </w:p>
    <w:p w14:paraId="75978E8A" w14:textId="77777777" w:rsidR="00E8772C" w:rsidRDefault="00A73FA7">
      <w:pPr>
        <w:pStyle w:val="CaptionedFigure"/>
      </w:pPr>
      <w:bookmarkStart w:id="12" w:name="fig:008"/>
      <w:r>
        <w:rPr>
          <w:noProof/>
        </w:rPr>
        <w:lastRenderedPageBreak/>
        <w:drawing>
          <wp:inline distT="0" distB="0" distL="0" distR="0" wp14:anchorId="519C46FB" wp14:editId="735BE000">
            <wp:extent cx="4998720" cy="2598420"/>
            <wp:effectExtent l="0" t="0" r="0" b="0"/>
            <wp:docPr id="50" name="Picture" descr="Рис. 6: Рис.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8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8720" cy="2598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52442B9C" w14:textId="77777777" w:rsidR="00E8772C" w:rsidRDefault="00A73FA7">
      <w:pPr>
        <w:pStyle w:val="ImageCaption"/>
      </w:pPr>
      <w:r>
        <w:t>Рис. 6: Рис. 8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871"/>
        <w:gridCol w:w="3860"/>
        <w:gridCol w:w="3174"/>
      </w:tblGrid>
      <w:tr w:rsidR="00E8772C" w14:paraId="7F456357" w14:textId="77777777" w:rsidTr="00E877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C49D3AB" w14:textId="77777777" w:rsidR="00E8772C" w:rsidRDefault="00A73FA7">
            <w:pPr>
              <w:pStyle w:val="Compact"/>
            </w:pPr>
            <w:r>
              <w:t>Операция</w:t>
            </w:r>
          </w:p>
        </w:tc>
        <w:tc>
          <w:tcPr>
            <w:tcW w:w="0" w:type="auto"/>
          </w:tcPr>
          <w:p w14:paraId="574A1259" w14:textId="77777777" w:rsidR="00E8772C" w:rsidRDefault="00A73FA7">
            <w:pPr>
              <w:pStyle w:val="Compact"/>
            </w:pPr>
            <w:r>
              <w:t>Минимальные права на директорию</w:t>
            </w:r>
          </w:p>
        </w:tc>
        <w:tc>
          <w:tcPr>
            <w:tcW w:w="0" w:type="auto"/>
          </w:tcPr>
          <w:p w14:paraId="4FAEC842" w14:textId="77777777" w:rsidR="00E8772C" w:rsidRDefault="00A73FA7">
            <w:pPr>
              <w:pStyle w:val="Compact"/>
            </w:pPr>
            <w:r>
              <w:t>Минимальные права на файл</w:t>
            </w:r>
          </w:p>
        </w:tc>
      </w:tr>
      <w:tr w:rsidR="00E8772C" w14:paraId="421E2C0A" w14:textId="77777777">
        <w:tc>
          <w:tcPr>
            <w:tcW w:w="0" w:type="auto"/>
          </w:tcPr>
          <w:p w14:paraId="2400F8DE" w14:textId="77777777" w:rsidR="00E8772C" w:rsidRDefault="00A73FA7">
            <w:pPr>
              <w:pStyle w:val="Compact"/>
            </w:pPr>
            <w:r>
              <w:t>Создание файла</w:t>
            </w:r>
          </w:p>
        </w:tc>
        <w:tc>
          <w:tcPr>
            <w:tcW w:w="0" w:type="auto"/>
          </w:tcPr>
          <w:p w14:paraId="545824A7" w14:textId="77777777" w:rsidR="00E8772C" w:rsidRDefault="00A73FA7">
            <w:pPr>
              <w:pStyle w:val="Compact"/>
            </w:pPr>
            <w:r>
              <w:t>drwx</w:t>
            </w:r>
          </w:p>
        </w:tc>
        <w:tc>
          <w:tcPr>
            <w:tcW w:w="0" w:type="auto"/>
          </w:tcPr>
          <w:p w14:paraId="548309DC" w14:textId="77777777" w:rsidR="00E8772C" w:rsidRDefault="00A73FA7">
            <w:pPr>
              <w:pStyle w:val="Compact"/>
            </w:pPr>
            <w:r>
              <w:t>rwx</w:t>
            </w:r>
          </w:p>
        </w:tc>
      </w:tr>
      <w:tr w:rsidR="00E8772C" w14:paraId="125C45B2" w14:textId="77777777">
        <w:tc>
          <w:tcPr>
            <w:tcW w:w="0" w:type="auto"/>
          </w:tcPr>
          <w:p w14:paraId="1A8C63C9" w14:textId="77777777" w:rsidR="00E8772C" w:rsidRDefault="00A73FA7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</w:tcPr>
          <w:p w14:paraId="16DCDBEE" w14:textId="77777777" w:rsidR="00E8772C" w:rsidRDefault="00A73FA7">
            <w:pPr>
              <w:pStyle w:val="Compact"/>
            </w:pPr>
            <w:r>
              <w:t>drwx</w:t>
            </w:r>
          </w:p>
        </w:tc>
        <w:tc>
          <w:tcPr>
            <w:tcW w:w="0" w:type="auto"/>
          </w:tcPr>
          <w:p w14:paraId="31EDFEFF" w14:textId="77777777" w:rsidR="00E8772C" w:rsidRDefault="00A73FA7">
            <w:pPr>
              <w:pStyle w:val="Compact"/>
            </w:pPr>
            <w:r>
              <w:t>rwx</w:t>
            </w:r>
          </w:p>
        </w:tc>
      </w:tr>
      <w:tr w:rsidR="00E8772C" w14:paraId="74086B83" w14:textId="77777777">
        <w:tc>
          <w:tcPr>
            <w:tcW w:w="0" w:type="auto"/>
          </w:tcPr>
          <w:p w14:paraId="78EA74F5" w14:textId="77777777" w:rsidR="00E8772C" w:rsidRDefault="00A73FA7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14:paraId="5595DD27" w14:textId="77777777" w:rsidR="00E8772C" w:rsidRDefault="00A73FA7">
            <w:pPr>
              <w:pStyle w:val="Compact"/>
            </w:pPr>
            <w:r>
              <w:t>drwx</w:t>
            </w:r>
          </w:p>
        </w:tc>
        <w:tc>
          <w:tcPr>
            <w:tcW w:w="0" w:type="auto"/>
          </w:tcPr>
          <w:p w14:paraId="71520EA3" w14:textId="77777777" w:rsidR="00E8772C" w:rsidRDefault="00A73FA7">
            <w:pPr>
              <w:pStyle w:val="Compact"/>
            </w:pPr>
            <w:r>
              <w:t>rwx</w:t>
            </w:r>
          </w:p>
        </w:tc>
      </w:tr>
      <w:tr w:rsidR="00E8772C" w14:paraId="1EE1C851" w14:textId="77777777">
        <w:tc>
          <w:tcPr>
            <w:tcW w:w="0" w:type="auto"/>
          </w:tcPr>
          <w:p w14:paraId="02117ACD" w14:textId="77777777" w:rsidR="00E8772C" w:rsidRDefault="00A73FA7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</w:tcPr>
          <w:p w14:paraId="73A0C7D6" w14:textId="77777777" w:rsidR="00E8772C" w:rsidRDefault="00A73FA7">
            <w:pPr>
              <w:pStyle w:val="Compact"/>
            </w:pPr>
            <w:r>
              <w:t>drwx</w:t>
            </w:r>
          </w:p>
        </w:tc>
        <w:tc>
          <w:tcPr>
            <w:tcW w:w="0" w:type="auto"/>
          </w:tcPr>
          <w:p w14:paraId="7A1F53E1" w14:textId="77777777" w:rsidR="00E8772C" w:rsidRDefault="00A73FA7">
            <w:pPr>
              <w:pStyle w:val="Compact"/>
            </w:pPr>
            <w:r>
              <w:t>rwx</w:t>
            </w:r>
          </w:p>
        </w:tc>
      </w:tr>
      <w:tr w:rsidR="00E8772C" w14:paraId="579C8737" w14:textId="77777777">
        <w:tc>
          <w:tcPr>
            <w:tcW w:w="0" w:type="auto"/>
          </w:tcPr>
          <w:p w14:paraId="56CE7C5A" w14:textId="77777777" w:rsidR="00E8772C" w:rsidRDefault="00A73FA7">
            <w:pPr>
              <w:pStyle w:val="Compact"/>
            </w:pPr>
            <w:r>
              <w:t>Переименование файла</w:t>
            </w:r>
          </w:p>
        </w:tc>
        <w:tc>
          <w:tcPr>
            <w:tcW w:w="0" w:type="auto"/>
          </w:tcPr>
          <w:p w14:paraId="4A8579FD" w14:textId="77777777" w:rsidR="00E8772C" w:rsidRDefault="00A73FA7">
            <w:pPr>
              <w:pStyle w:val="Compact"/>
            </w:pPr>
            <w:r>
              <w:t>drwx</w:t>
            </w:r>
          </w:p>
        </w:tc>
        <w:tc>
          <w:tcPr>
            <w:tcW w:w="0" w:type="auto"/>
          </w:tcPr>
          <w:p w14:paraId="7DA5AAF5" w14:textId="77777777" w:rsidR="00E8772C" w:rsidRDefault="00A73FA7">
            <w:pPr>
              <w:pStyle w:val="Compact"/>
            </w:pPr>
            <w:r>
              <w:t>rwx</w:t>
            </w:r>
          </w:p>
        </w:tc>
      </w:tr>
      <w:tr w:rsidR="00E8772C" w14:paraId="330D8860" w14:textId="77777777">
        <w:tc>
          <w:tcPr>
            <w:tcW w:w="0" w:type="auto"/>
          </w:tcPr>
          <w:p w14:paraId="2AFC3FE5" w14:textId="77777777" w:rsidR="00E8772C" w:rsidRDefault="00A73FA7">
            <w:pPr>
              <w:pStyle w:val="Compact"/>
            </w:pPr>
            <w:r>
              <w:t>Создание поддиректории</w:t>
            </w:r>
          </w:p>
        </w:tc>
        <w:tc>
          <w:tcPr>
            <w:tcW w:w="0" w:type="auto"/>
          </w:tcPr>
          <w:p w14:paraId="2A2BF1C9" w14:textId="77777777" w:rsidR="00E8772C" w:rsidRDefault="00A73FA7">
            <w:pPr>
              <w:pStyle w:val="Compact"/>
            </w:pPr>
            <w:r>
              <w:t>d–x</w:t>
            </w:r>
          </w:p>
        </w:tc>
        <w:tc>
          <w:tcPr>
            <w:tcW w:w="0" w:type="auto"/>
          </w:tcPr>
          <w:p w14:paraId="72E76B55" w14:textId="77777777" w:rsidR="00E8772C" w:rsidRDefault="00A73FA7">
            <w:pPr>
              <w:pStyle w:val="Compact"/>
            </w:pPr>
            <w:r>
              <w:t>drwx</w:t>
            </w:r>
          </w:p>
        </w:tc>
      </w:tr>
      <w:bookmarkEnd w:id="3"/>
    </w:tbl>
    <w:p w14:paraId="2935A551" w14:textId="77777777" w:rsidR="00A73FA7" w:rsidRDefault="00A73FA7"/>
    <w:sectPr w:rsidR="00A73FA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628D2C" w14:textId="77777777" w:rsidR="00A73FA7" w:rsidRDefault="00A73FA7">
      <w:pPr>
        <w:spacing w:after="0"/>
      </w:pPr>
      <w:r>
        <w:separator/>
      </w:r>
    </w:p>
  </w:endnote>
  <w:endnote w:type="continuationSeparator" w:id="0">
    <w:p w14:paraId="69AD92A7" w14:textId="77777777" w:rsidR="00A73FA7" w:rsidRDefault="00A73F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81376E" w14:textId="77777777" w:rsidR="00A73FA7" w:rsidRDefault="00A73FA7">
      <w:r>
        <w:separator/>
      </w:r>
    </w:p>
  </w:footnote>
  <w:footnote w:type="continuationSeparator" w:id="0">
    <w:p w14:paraId="0A2AB50C" w14:textId="77777777" w:rsidR="00A73FA7" w:rsidRDefault="00A73F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FAD0B1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8772C"/>
    <w:rsid w:val="00A73FA7"/>
    <w:rsid w:val="00D92037"/>
    <w:rsid w:val="00E8772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7CC383"/>
  <w15:docId w15:val="{E9315F57-901E-4047-8496-464033792E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9203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48</Words>
  <Characters>1418</Characters>
  <Application>Microsoft Office Word</Application>
  <DocSecurity>0</DocSecurity>
  <Lines>11</Lines>
  <Paragraphs>3</Paragraphs>
  <ScaleCrop>false</ScaleCrop>
  <Company/>
  <LinksUpToDate>false</LinksUpToDate>
  <CharactersWithSpaces>1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Шуваев Сергей</dc:creator>
  <cp:keywords/>
  <cp:lastModifiedBy>СЕРГЕЙ ШУВАЕВ</cp:lastModifiedBy>
  <cp:revision>3</cp:revision>
  <dcterms:created xsi:type="dcterms:W3CDTF">2024-02-25T18:30:00Z</dcterms:created>
  <dcterms:modified xsi:type="dcterms:W3CDTF">2024-02-25T18:3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креционное разграничение прав в Linux. Основные атрибут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